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4F9504" w14:textId="77777777" w:rsidR="00232118" w:rsidRPr="00217001" w:rsidRDefault="00000000">
      <w:pPr>
        <w:rPr>
          <w:lang w:val="es-PE"/>
        </w:rPr>
      </w:pPr>
      <w:r w:rsidRPr="00217001">
        <w:rPr>
          <w:lang w:val="es-PE"/>
        </w:rPr>
        <w:t>Minería de datos</w:t>
      </w:r>
    </w:p>
    <w:p w14:paraId="6D14872D" w14:textId="77777777" w:rsidR="00232118" w:rsidRPr="00217001" w:rsidRDefault="00000000">
      <w:pPr>
        <w:rPr>
          <w:lang w:val="es-PE"/>
        </w:rPr>
      </w:pPr>
      <w:r w:rsidRPr="00217001">
        <w:rPr>
          <w:lang w:val="es-PE"/>
        </w:rPr>
        <w:t>Trabajo análisis discriminante de bd iris</w:t>
      </w:r>
    </w:p>
    <w:p w14:paraId="4792C98D" w14:textId="77777777" w:rsidR="00232118" w:rsidRPr="00217001" w:rsidRDefault="00000000">
      <w:pPr>
        <w:pStyle w:val="Author"/>
        <w:rPr>
          <w:lang w:val="es-PE"/>
        </w:rPr>
      </w:pPr>
      <w:r w:rsidRPr="00217001">
        <w:rPr>
          <w:lang w:val="es-PE"/>
        </w:rPr>
        <w:t>Kevin Heberth Haquehua Apaza</w:t>
      </w:r>
    </w:p>
    <w:p w14:paraId="654AF7F8" w14:textId="77777777" w:rsidR="00232118" w:rsidRPr="00217001" w:rsidRDefault="00000000">
      <w:pPr>
        <w:rPr>
          <w:lang w:val="es-PE"/>
        </w:rPr>
      </w:pPr>
      <w:r w:rsidRPr="00217001">
        <w:rPr>
          <w:lang w:val="es-PE"/>
        </w:rPr>
        <w:t>30 de julio del 2025</w:t>
      </w:r>
    </w:p>
    <w:sdt>
      <w:sdtPr>
        <w:rPr>
          <w:rFonts w:asciiTheme="minorHAnsi" w:eastAsiaTheme="minorHAnsi" w:hAnsiTheme="minorHAnsi" w:cstheme="minorBidi"/>
          <w:sz w:val="22"/>
          <w:szCs w:val="24"/>
        </w:rPr>
        <w:id w:val="2112162054"/>
        <w:docPartObj>
          <w:docPartGallery w:val="Table of Contents"/>
          <w:docPartUnique/>
        </w:docPartObj>
      </w:sdtPr>
      <w:sdtContent>
        <w:p w14:paraId="0817C575" w14:textId="77777777" w:rsidR="00232118" w:rsidRDefault="00000000">
          <w:pPr>
            <w:pStyle w:val="TtuloTDC"/>
          </w:pPr>
          <w:r>
            <w:t>Table of Contents</w:t>
          </w:r>
        </w:p>
        <w:p w14:paraId="12FEBD3F" w14:textId="3135B241" w:rsidR="00E776D3" w:rsidRDefault="00000000">
          <w:pPr>
            <w:pStyle w:val="TDC1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6688311" w:history="1">
            <w:r w:rsidR="00E776D3" w:rsidRPr="004E3DD1">
              <w:rPr>
                <w:rStyle w:val="Hipervnculo"/>
                <w:noProof/>
              </w:rPr>
              <w:t>Análisis de base de datos iris mediante análisis discriminante</w:t>
            </w:r>
            <w:r w:rsidR="00E776D3">
              <w:rPr>
                <w:noProof/>
                <w:webHidden/>
              </w:rPr>
              <w:tab/>
            </w:r>
            <w:r w:rsidR="00E776D3">
              <w:rPr>
                <w:noProof/>
                <w:webHidden/>
              </w:rPr>
              <w:fldChar w:fldCharType="begin"/>
            </w:r>
            <w:r w:rsidR="00E776D3">
              <w:rPr>
                <w:noProof/>
                <w:webHidden/>
              </w:rPr>
              <w:instrText xml:space="preserve"> PAGEREF _Toc206688311 \h </w:instrText>
            </w:r>
            <w:r w:rsidR="00E776D3">
              <w:rPr>
                <w:noProof/>
                <w:webHidden/>
              </w:rPr>
            </w:r>
            <w:r w:rsidR="00E776D3">
              <w:rPr>
                <w:noProof/>
                <w:webHidden/>
              </w:rPr>
              <w:fldChar w:fldCharType="separate"/>
            </w:r>
            <w:r w:rsidR="00217001">
              <w:rPr>
                <w:noProof/>
                <w:webHidden/>
              </w:rPr>
              <w:t>1</w:t>
            </w:r>
            <w:r w:rsidR="00E776D3">
              <w:rPr>
                <w:noProof/>
                <w:webHidden/>
              </w:rPr>
              <w:fldChar w:fldCharType="end"/>
            </w:r>
          </w:hyperlink>
        </w:p>
        <w:p w14:paraId="51AEE603" w14:textId="1C996B72" w:rsidR="00E776D3" w:rsidRDefault="00E776D3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6688312" w:history="1">
            <w:r w:rsidRPr="004E3DD1">
              <w:rPr>
                <w:rStyle w:val="Hipervnculo"/>
                <w:noProof/>
              </w:rPr>
              <w:t>Con el análisis realizado en clases se observo algunos resultados que sugerían realizar una transformación o buscar alguna otra solución. Desarrolle la solución e interprete los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700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EFE9" w14:textId="70131141" w:rsidR="00E776D3" w:rsidRDefault="00E776D3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6688313" w:history="1">
            <w:r w:rsidRPr="004E3DD1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8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70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289EC" w14:textId="77777777" w:rsidR="00232118" w:rsidRDefault="00000000">
          <w:r>
            <w:fldChar w:fldCharType="end"/>
          </w:r>
        </w:p>
      </w:sdtContent>
    </w:sdt>
    <w:p w14:paraId="5BC1F920" w14:textId="77777777" w:rsidR="00232118" w:rsidRPr="00217001" w:rsidRDefault="00000000">
      <w:pPr>
        <w:pStyle w:val="Ttulo1"/>
        <w:rPr>
          <w:lang w:val="es-PE"/>
        </w:rPr>
      </w:pPr>
      <w:bookmarkStart w:id="0" w:name="X769f0cb83d73664d91f4ba65765dd20b3cc1a72"/>
      <w:bookmarkStart w:id="1" w:name="_Toc206688311"/>
      <w:r w:rsidRPr="00217001">
        <w:rPr>
          <w:lang w:val="es-PE"/>
        </w:rPr>
        <w:t>Análisis de base de datos iris mediante análisis discriminante</w:t>
      </w:r>
      <w:bookmarkEnd w:id="1"/>
    </w:p>
    <w:p w14:paraId="3B7F2B06" w14:textId="77777777" w:rsidR="00232118" w:rsidRPr="00217001" w:rsidRDefault="00000000">
      <w:pPr>
        <w:pStyle w:val="Ttulo2"/>
        <w:rPr>
          <w:lang w:val="es-PE"/>
        </w:rPr>
      </w:pPr>
      <w:bookmarkStart w:id="2" w:name="X119f6bf418b649fcbc6cbc1d28f5278cb6f471f"/>
      <w:bookmarkStart w:id="3" w:name="_Toc206688312"/>
      <w:r w:rsidRPr="00217001">
        <w:rPr>
          <w:lang w:val="es-PE"/>
        </w:rPr>
        <w:t>Con el análisis realizado en clases se observo algunos resultados que sugerían realizar una transformación o buscar alguna otra solución. Desarrolle la solución e interprete los resultados</w:t>
      </w:r>
      <w:bookmarkEnd w:id="3"/>
    </w:p>
    <w:p w14:paraId="18A25C53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Primeramente veamos el resultado original</w:t>
      </w:r>
    </w:p>
    <w:p w14:paraId="27BC9925" w14:textId="77777777" w:rsidR="00232118" w:rsidRPr="00217001" w:rsidRDefault="00000000">
      <w:pPr>
        <w:pStyle w:val="Textoindependiente"/>
        <w:rPr>
          <w:lang w:val="es-PE"/>
        </w:rPr>
      </w:pPr>
      <w:r w:rsidRPr="00217001">
        <w:rPr>
          <w:lang w:val="es-PE"/>
        </w:rPr>
        <w:t>Librerias a utilizar</w:t>
      </w:r>
    </w:p>
    <w:p w14:paraId="094BF4BD" w14:textId="77777777" w:rsidR="00232118" w:rsidRPr="00217001" w:rsidRDefault="00000000">
      <w:pPr>
        <w:pStyle w:val="Textoindependiente"/>
        <w:rPr>
          <w:lang w:val="es-PE"/>
        </w:rPr>
      </w:pPr>
      <w:r w:rsidRPr="00217001">
        <w:rPr>
          <w:lang w:val="es-PE"/>
        </w:rPr>
        <w:t>Cargamos los datos</w:t>
      </w:r>
    </w:p>
    <w:p w14:paraId="41F8B766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FunctionTok"/>
          <w:lang w:val="es-PE"/>
        </w:rPr>
        <w:t>data</w:t>
      </w:r>
      <w:r w:rsidRPr="00217001">
        <w:rPr>
          <w:rStyle w:val="NormalTok"/>
          <w:lang w:val="es-PE"/>
        </w:rPr>
        <w:t>(</w:t>
      </w:r>
      <w:r w:rsidRPr="00217001">
        <w:rPr>
          <w:rStyle w:val="StringTok"/>
          <w:lang w:val="es-PE"/>
        </w:rPr>
        <w:t>"iris"</w:t>
      </w:r>
      <w:r w:rsidRPr="00217001">
        <w:rPr>
          <w:rStyle w:val="NormalTok"/>
          <w:lang w:val="es-PE"/>
        </w:rPr>
        <w:t>)</w:t>
      </w:r>
    </w:p>
    <w:p w14:paraId="7DA09B7E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Realizamos la partición de la data</w:t>
      </w:r>
    </w:p>
    <w:p w14:paraId="157A3001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dividir la data</w:t>
      </w:r>
      <w:r w:rsidRPr="00217001">
        <w:rPr>
          <w:lang w:val="es-PE"/>
        </w:rPr>
        <w:br/>
      </w:r>
      <w:r w:rsidRPr="00217001">
        <w:rPr>
          <w:rStyle w:val="FunctionTok"/>
          <w:lang w:val="es-PE"/>
        </w:rPr>
        <w:t>set.seed</w:t>
      </w:r>
      <w:r w:rsidRPr="00217001">
        <w:rPr>
          <w:rStyle w:val="NormalTok"/>
          <w:lang w:val="es-PE"/>
        </w:rPr>
        <w:t>(</w:t>
      </w:r>
      <w:r w:rsidRPr="00217001">
        <w:rPr>
          <w:rStyle w:val="DecValTok"/>
          <w:lang w:val="es-PE"/>
        </w:rPr>
        <w:t>12345</w:t>
      </w:r>
      <w:r w:rsidRPr="00217001">
        <w:rPr>
          <w:rStyle w:val="NormalTok"/>
          <w:lang w:val="es-PE"/>
        </w:rPr>
        <w:t>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muestra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createDataPartition</w:t>
      </w:r>
      <w:r w:rsidRPr="00217001">
        <w:rPr>
          <w:rStyle w:val="NormalTok"/>
          <w:lang w:val="es-PE"/>
        </w:rPr>
        <w:t>(iris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 xml:space="preserve">Species, </w:t>
      </w:r>
      <w:r w:rsidRPr="00217001">
        <w:rPr>
          <w:rStyle w:val="AttributeTok"/>
          <w:lang w:val="es-PE"/>
        </w:rPr>
        <w:t>p =</w:t>
      </w:r>
      <w:r w:rsidRPr="00217001">
        <w:rPr>
          <w:rStyle w:val="FloatTok"/>
          <w:lang w:val="es-PE"/>
        </w:rPr>
        <w:t>0.8</w:t>
      </w:r>
      <w:r w:rsidRPr="00217001">
        <w:rPr>
          <w:rStyle w:val="NormalTok"/>
          <w:lang w:val="es-PE"/>
        </w:rPr>
        <w:t xml:space="preserve">, </w:t>
      </w:r>
      <w:r w:rsidRPr="00217001">
        <w:rPr>
          <w:rStyle w:val="AttributeTok"/>
          <w:lang w:val="es-PE"/>
        </w:rPr>
        <w:t>list =</w:t>
      </w:r>
      <w:r w:rsidRPr="00217001">
        <w:rPr>
          <w:rStyle w:val="NormalTok"/>
          <w:lang w:val="es-PE"/>
        </w:rPr>
        <w:t>F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trai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iris[muestra,]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test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iris[</w:t>
      </w:r>
      <w:r w:rsidRPr="00217001">
        <w:rPr>
          <w:rStyle w:val="SpecialCharTok"/>
          <w:lang w:val="es-PE"/>
        </w:rPr>
        <w:t>-</w:t>
      </w:r>
      <w:r w:rsidRPr="00217001">
        <w:rPr>
          <w:rStyle w:val="NormalTok"/>
          <w:lang w:val="es-PE"/>
        </w:rPr>
        <w:t>muestra,]</w:t>
      </w:r>
    </w:p>
    <w:p w14:paraId="0B905A54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Ahora ejecutemos el modelo lineal discriminante</w:t>
      </w:r>
    </w:p>
    <w:p w14:paraId="3BE5F254" w14:textId="77777777" w:rsidR="00232118" w:rsidRDefault="00000000">
      <w:pPr>
        <w:pStyle w:val="SourceCode"/>
      </w:pPr>
      <w:r>
        <w:rPr>
          <w:rStyle w:val="NormalTok"/>
        </w:rPr>
        <w:t xml:space="preserve">discrim_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Sepal.Length </w:t>
      </w:r>
      <w:r>
        <w:rPr>
          <w:rStyle w:val="SpecialCharTok"/>
        </w:rPr>
        <w:t>+</w:t>
      </w:r>
      <w:r>
        <w:rPr>
          <w:rStyle w:val="NormalTok"/>
        </w:rPr>
        <w:t xml:space="preserve"> Sepal.Width </w:t>
      </w:r>
      <w:r>
        <w:rPr>
          <w:rStyle w:val="SpecialCharTok"/>
        </w:rPr>
        <w:t>+</w:t>
      </w:r>
      <w:r>
        <w:rPr>
          <w:rStyle w:val="NormalTok"/>
        </w:rPr>
        <w:t xml:space="preserve">Petal.Length </w:t>
      </w:r>
      <w:r>
        <w:rPr>
          <w:rStyle w:val="SpecialCharTok"/>
        </w:rPr>
        <w:t>+</w:t>
      </w:r>
      <w:r>
        <w:rPr>
          <w:rStyle w:val="NormalTok"/>
        </w:rPr>
        <w:t xml:space="preserve"> Petal.Width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discrim_l</w:t>
      </w:r>
    </w:p>
    <w:p w14:paraId="7F8E41A0" w14:textId="77777777" w:rsidR="00232118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da(Species ~ Sepal.Length + Sepal.Width + Petal.Length + Petal.Width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rior probabilities of groups: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0.3333333  0.3333333  0.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Sepal.Length Sepal.Width Petal.Length Petal.Width</w:t>
      </w:r>
      <w:r>
        <w:br/>
      </w:r>
      <w:r>
        <w:rPr>
          <w:rStyle w:val="VerbatimChar"/>
        </w:rPr>
        <w:t>## setosa           4.9925      3.4050       1.4775       0.245</w:t>
      </w:r>
      <w:r>
        <w:br/>
      </w:r>
      <w:r>
        <w:rPr>
          <w:rStyle w:val="VerbatimChar"/>
        </w:rPr>
        <w:t>## versicolor       5.9675      2.7625       4.2575       1.345</w:t>
      </w:r>
      <w:r>
        <w:br/>
      </w:r>
      <w:r>
        <w:rPr>
          <w:rStyle w:val="VerbatimChar"/>
        </w:rPr>
        <w:t>## virginica        6.6000      3.0050       5.5700       2.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LD1        LD2</w:t>
      </w:r>
      <w:r>
        <w:br/>
      </w:r>
      <w:r>
        <w:rPr>
          <w:rStyle w:val="VerbatimChar"/>
        </w:rPr>
        <w:t>## Sepal.Length  0.8090913  0.2925911</w:t>
      </w:r>
      <w:r>
        <w:br/>
      </w:r>
      <w:r>
        <w:rPr>
          <w:rStyle w:val="VerbatimChar"/>
        </w:rPr>
        <w:t>## Sepal.Width   1.9393787 -2.4494212</w:t>
      </w:r>
      <w:r>
        <w:br/>
      </w:r>
      <w:r>
        <w:rPr>
          <w:rStyle w:val="VerbatimChar"/>
        </w:rPr>
        <w:t>## Petal.Length -2.2164336  0.6391380</w:t>
      </w:r>
      <w:r>
        <w:br/>
      </w:r>
      <w:r>
        <w:rPr>
          <w:rStyle w:val="VerbatimChar"/>
        </w:rPr>
        <w:t>## Petal.Width  -3.1630675 -2.4130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 LD1    LD2 </w:t>
      </w:r>
      <w:r>
        <w:br/>
      </w:r>
      <w:r>
        <w:rPr>
          <w:rStyle w:val="VerbatimChar"/>
        </w:rPr>
        <w:t>## 0.9916 0.0084</w:t>
      </w:r>
    </w:p>
    <w:p w14:paraId="0F789169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Evaluemos y veamos la matriz de confusión</w:t>
      </w:r>
    </w:p>
    <w:p w14:paraId="1F6F2D68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evaluacion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prediccio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predict</w:t>
      </w:r>
      <w:r w:rsidRPr="00217001">
        <w:rPr>
          <w:rStyle w:val="NormalTok"/>
          <w:lang w:val="es-PE"/>
        </w:rPr>
        <w:t>(discrim_l, test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</w:t>
      </w:r>
    </w:p>
    <w:p w14:paraId="072DB478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 xml:space="preserve">##  [1] setosa     setosa     setosa     setosa     setosa     setosa   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 [7] setosa     setosa     setosa     setosa     versicolor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[13] versicolor versicolor versicolor versicolor versicolor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19] versicolor versicolor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25] virginica  virginica 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Levels: setosa versicolor virginica</w:t>
      </w:r>
    </w:p>
    <w:p w14:paraId="7F711038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posterior</w:t>
      </w:r>
    </w:p>
    <w:p w14:paraId="2F883020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setosa   versicolor    virginica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   1.000000e+00 2.553396e-26 2.395489e-4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   1.000000e+00 9.349809e-22 5.479903e-4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5  1.000000e+00 7.077285e-35 8.290507e-6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8  1.000000e+00 2.013902e-24 1.093475e-4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1  1.000000e+00 8.818530e-23 6.234255e-4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3  1.000000e+00 6.017800e-29 8.656654e-5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7  1.000000e+00 7.660503e-20 2.775055e-4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4  1.000000e+00 9.239481e-34 6.757276e-5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2  1.000000e+00 6.580155e-12 5.591279e-3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7  1.000000e+00 1.423772e-26 1.847393e-4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1  1.705622e-20 9.999837e-01 1.628641e-0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2  7.795853e-22 9.998520e-01 1.480127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6  1.754090e-25 9.994334e-01 5.666046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8  3.388938e-16 1.000000e+00 2.412084e-0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8  3.033131e-18 9.999998e-01 1.594068e-0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0  3.994890e-20 9.999991e-01 8.638759e-0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lastRenderedPageBreak/>
        <w:t>## 74  7.933651e-25 9.998675e-01 1.325017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5  3.556083e-27 9.830436e-01 1.695644e-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1  8.574268e-26 9.997294e-01 2.705795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00 1.743526e-21 9.999807e-01 1.925693e-0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1 1.105697e-35 1.685661e-02 9.831434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3 5.855433e-44 1.303059e-04 9.998697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9 3.309200e-67 1.459771e-10 1.000000e+0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4 7.464250e-36 8.877668e-02 9.112233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7 6.998661e-34 2.034541e-01 7.965459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0 4.002543e-36 1.433569e-01 8.566431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3 1.100827e-51 8.955581e-07 9.999991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5 1.335121e-39 4.990247e-02 9.50097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8 7.892275e-39 6.398729e-03 9.936013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3 4.514135e-43 5.304245e-04 9.994696e-01</w:t>
      </w:r>
    </w:p>
    <w:p w14:paraId="16AB182A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x</w:t>
      </w:r>
    </w:p>
    <w:p w14:paraId="3CCAC33F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 LD1         LD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    8.8267271 -0.6388969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    7.7989081 -0.5073556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5  10.6930384 -1.5124201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8   8.3973917 -0.6060022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1   8.0975579  0.1597651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3   9.3896640 -1.0115885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7   7.3629512 -0.5037982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4  10.3949000 -1.9622541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2   5.8063258  2.0938347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7   8.8522253 -0.9716944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1  -1.4407535  0.1395300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2  -1.7992283 -0.4051587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6  -2.5087302  0.8524091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8  -0.3231142  1.5550589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8  -0.7862653  1.5948749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0  -1.2089793  1.6571067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4  -2.3120736  1.3385797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5  -2.9961954 -0.2078656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1  -2.5204741  1.4611679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00 -1.6221568  0.5967539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1 -4.6297131 -1.1989497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3 -5.9777416 -0.6069396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9 -9.7609314  1.0483408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4 -4.6853205  0.3220281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7 -4.3506484 -0.0160868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0 -4.7375014  0.9083711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3 -7.2272040 -0.4114845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5 -5.3273531  1.9210749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8 -5.1585200 -0.2449984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3 -5.8494596  0.06225366</w:t>
      </w:r>
    </w:p>
    <w:p w14:paraId="49B1265F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matriz de confusion</w:t>
      </w:r>
      <w:r w:rsidRPr="00217001">
        <w:rPr>
          <w:lang w:val="es-PE"/>
        </w:rPr>
        <w:br/>
      </w:r>
      <w:r w:rsidRPr="00217001">
        <w:rPr>
          <w:rStyle w:val="FunctionTok"/>
          <w:lang w:val="es-PE"/>
        </w:rPr>
        <w:t>confusionMatrix</w:t>
      </w:r>
      <w:r w:rsidRPr="00217001">
        <w:rPr>
          <w:rStyle w:val="NormalTok"/>
          <w:lang w:val="es-PE"/>
        </w:rPr>
        <w:t>(test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Species, 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)</w:t>
      </w:r>
    </w:p>
    <w:p w14:paraId="2C19E63A" w14:textId="77777777" w:rsidR="00232118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10          0         0</w:t>
      </w:r>
      <w:r>
        <w:br/>
      </w:r>
      <w:r>
        <w:rPr>
          <w:rStyle w:val="VerbatimChar"/>
        </w:rPr>
        <w:t>##   versicolor      0         10         0</w:t>
      </w:r>
      <w:r>
        <w:br/>
      </w:r>
      <w:r>
        <w:rPr>
          <w:rStyle w:val="VerbatimChar"/>
        </w:rPr>
        <w:t>##   virginica       0          0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8843, 1)</w:t>
      </w:r>
      <w:r>
        <w:br/>
      </w:r>
      <w:r>
        <w:rPr>
          <w:rStyle w:val="VerbatimChar"/>
        </w:rPr>
        <w:t xml:space="preserve">##     No Information Rate : 0.3333     </w:t>
      </w:r>
      <w:r>
        <w:br/>
      </w:r>
      <w:r>
        <w:rPr>
          <w:rStyle w:val="VerbatimChar"/>
        </w:rPr>
        <w:t xml:space="preserve">##     P-Value [Acc &gt; NIR] : 4.857e-15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1.0000            1.0000           1.0000</w:t>
      </w:r>
      <w:r>
        <w:br/>
      </w:r>
      <w:r>
        <w:rPr>
          <w:rStyle w:val="VerbatimChar"/>
        </w:rPr>
        <w:t>## Specificity                 1.0000            1.0000           1.0000</w:t>
      </w:r>
      <w:r>
        <w:br/>
      </w:r>
      <w:r>
        <w:rPr>
          <w:rStyle w:val="VerbatimChar"/>
        </w:rPr>
        <w:t>## Pos Pred Value              1.0000            1.0000           1.0000</w:t>
      </w:r>
      <w:r>
        <w:br/>
      </w:r>
      <w:r>
        <w:rPr>
          <w:rStyle w:val="VerbatimChar"/>
        </w:rPr>
        <w:t>## Neg Pred Value              1.0000            1.0000           1.0000</w:t>
      </w:r>
      <w:r>
        <w:br/>
      </w:r>
      <w:r>
        <w:rPr>
          <w:rStyle w:val="VerbatimChar"/>
        </w:rPr>
        <w:t>## Prevalence                  0.3333            0.3333           0.3333</w:t>
      </w:r>
      <w:r>
        <w:br/>
      </w:r>
      <w:r>
        <w:rPr>
          <w:rStyle w:val="VerbatimChar"/>
        </w:rPr>
        <w:t>## Detection Rate              0.3333            0.3333           0.3333</w:t>
      </w:r>
      <w:r>
        <w:br/>
      </w:r>
      <w:r>
        <w:rPr>
          <w:rStyle w:val="VerbatimChar"/>
        </w:rPr>
        <w:t>## Detection Prevalence        0.3333            0.3333           0.3333</w:t>
      </w:r>
      <w:r>
        <w:br/>
      </w:r>
      <w:r>
        <w:rPr>
          <w:rStyle w:val="VerbatimChar"/>
        </w:rPr>
        <w:t>## Balanced Accuracy           1.0000            1.0000           1.0000</w:t>
      </w:r>
    </w:p>
    <w:p w14:paraId="78A1FF22" w14:textId="77777777" w:rsidR="00232118" w:rsidRPr="00217001" w:rsidRDefault="00000000">
      <w:pPr>
        <w:pStyle w:val="Ttulo3"/>
        <w:rPr>
          <w:lang w:val="es-PE"/>
        </w:rPr>
      </w:pPr>
      <w:bookmarkStart w:id="4" w:name="solución"/>
      <w:bookmarkStart w:id="5" w:name="_Toc206688313"/>
      <w:r w:rsidRPr="00217001">
        <w:rPr>
          <w:lang w:val="es-PE"/>
        </w:rPr>
        <w:t>Solución</w:t>
      </w:r>
      <w:bookmarkEnd w:id="5"/>
    </w:p>
    <w:p w14:paraId="79C5A0CD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El caso es que las variables o clases estan bien separadas y debido a las pocas observaciones 120, puede ser el caso de necesitar una tranformación de datos (normal o log) o tambien realizar una validacion cruzada</w:t>
      </w:r>
    </w:p>
    <w:p w14:paraId="2DB6D694" w14:textId="77777777" w:rsidR="00232118" w:rsidRPr="00217001" w:rsidRDefault="00000000">
      <w:pPr>
        <w:pStyle w:val="Ttulo4"/>
        <w:rPr>
          <w:lang w:val="es-PE"/>
        </w:rPr>
      </w:pPr>
      <w:bookmarkStart w:id="6" w:name="tranformación-de-datos"/>
      <w:r w:rsidRPr="00217001">
        <w:rPr>
          <w:lang w:val="es-PE"/>
        </w:rPr>
        <w:t>Tranformación de datos</w:t>
      </w:r>
    </w:p>
    <w:p w14:paraId="5A52BA37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b/>
          <w:bCs/>
          <w:lang w:val="es-PE"/>
        </w:rPr>
        <w:t>Por la normal</w:t>
      </w:r>
    </w:p>
    <w:p w14:paraId="32BEB0A4" w14:textId="77777777" w:rsidR="00232118" w:rsidRDefault="00000000">
      <w:pPr>
        <w:pStyle w:val="SourceCode"/>
      </w:pPr>
      <w:r>
        <w:rPr>
          <w:rStyle w:val="CommentTok"/>
        </w:rPr>
        <w:t>#dividir la data</w:t>
      </w:r>
      <w:r>
        <w:br/>
      </w:r>
      <w:r>
        <w:rPr>
          <w:rStyle w:val="NormalTok"/>
        </w:rPr>
        <w:t xml:space="preserve">iris_tran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iris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iris_tran_norm, iris[,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iris_st</w:t>
      </w:r>
      <w:r>
        <w:rPr>
          <w:rStyle w:val="SpecialCharTok"/>
        </w:rPr>
        <w:t>$</w:t>
      </w:r>
      <w:r>
        <w:rPr>
          <w:rStyle w:val="NormalTok"/>
        </w:rPr>
        <w:t xml:space="preserve">V5, </w:t>
      </w:r>
      <w:r>
        <w:rPr>
          <w:rStyle w:val="AttributeTok"/>
        </w:rPr>
        <w:t>p 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iris[muestra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iris[</w:t>
      </w:r>
      <w:r>
        <w:rPr>
          <w:rStyle w:val="SpecialCharTok"/>
        </w:rPr>
        <w:t>-</w:t>
      </w:r>
      <w:r>
        <w:rPr>
          <w:rStyle w:val="NormalTok"/>
        </w:rPr>
        <w:t>muestra,]</w:t>
      </w:r>
    </w:p>
    <w:p w14:paraId="588B4331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Ahora ejecutemos el modelo lineal discriminante</w:t>
      </w:r>
    </w:p>
    <w:p w14:paraId="719D90CE" w14:textId="77777777" w:rsidR="00232118" w:rsidRDefault="00000000">
      <w:pPr>
        <w:pStyle w:val="SourceCode"/>
      </w:pPr>
      <w:r>
        <w:rPr>
          <w:rStyle w:val="NormalTok"/>
        </w:rPr>
        <w:lastRenderedPageBreak/>
        <w:t xml:space="preserve">discrim_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Sepal.Length </w:t>
      </w:r>
      <w:r>
        <w:rPr>
          <w:rStyle w:val="SpecialCharTok"/>
        </w:rPr>
        <w:t>+</w:t>
      </w:r>
      <w:r>
        <w:rPr>
          <w:rStyle w:val="NormalTok"/>
        </w:rPr>
        <w:t xml:space="preserve"> Sepal.Width </w:t>
      </w:r>
      <w:r>
        <w:rPr>
          <w:rStyle w:val="SpecialCharTok"/>
        </w:rPr>
        <w:t>+</w:t>
      </w:r>
      <w:r>
        <w:rPr>
          <w:rStyle w:val="NormalTok"/>
        </w:rPr>
        <w:t xml:space="preserve">Petal.Length </w:t>
      </w:r>
      <w:r>
        <w:rPr>
          <w:rStyle w:val="SpecialCharTok"/>
        </w:rPr>
        <w:t>+</w:t>
      </w:r>
      <w:r>
        <w:rPr>
          <w:rStyle w:val="NormalTok"/>
        </w:rPr>
        <w:t xml:space="preserve"> Petal.Width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discrim_l</w:t>
      </w:r>
    </w:p>
    <w:p w14:paraId="44C91F27" w14:textId="77777777" w:rsidR="00232118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da(Species ~ Sepal.Length + Sepal.Width + Petal.Length + Petal.Width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0.3416667  0.3250000  0.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Sepal.Length Sepal.Width Petal.Length Petal.Width</w:t>
      </w:r>
      <w:r>
        <w:br/>
      </w:r>
      <w:r>
        <w:rPr>
          <w:rStyle w:val="VerbatimChar"/>
        </w:rPr>
        <w:t>## setosa         4.982927    3.382927     1.426829   0.2317073</w:t>
      </w:r>
      <w:r>
        <w:br/>
      </w:r>
      <w:r>
        <w:rPr>
          <w:rStyle w:val="VerbatimChar"/>
        </w:rPr>
        <w:t>## versicolor     5.928205    2.756410     4.276923   1.3230769</w:t>
      </w:r>
      <w:r>
        <w:br/>
      </w:r>
      <w:r>
        <w:rPr>
          <w:rStyle w:val="VerbatimChar"/>
        </w:rPr>
        <w:t>## virginica      6.632500    2.987500     5.600000   2.06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LD1        LD2</w:t>
      </w:r>
      <w:r>
        <w:br/>
      </w:r>
      <w:r>
        <w:rPr>
          <w:rStyle w:val="VerbatimChar"/>
        </w:rPr>
        <w:t>## Sepal.Length  0.8894355 -0.5731198</w:t>
      </w:r>
      <w:r>
        <w:br/>
      </w:r>
      <w:r>
        <w:rPr>
          <w:rStyle w:val="VerbatimChar"/>
        </w:rPr>
        <w:t>## Sepal.Width   1.4058731 -1.6483956</w:t>
      </w:r>
      <w:r>
        <w:br/>
      </w:r>
      <w:r>
        <w:rPr>
          <w:rStyle w:val="VerbatimChar"/>
        </w:rPr>
        <w:t>## Petal.Length -2.2963444  1.5021688</w:t>
      </w:r>
      <w:r>
        <w:br/>
      </w:r>
      <w:r>
        <w:rPr>
          <w:rStyle w:val="VerbatimChar"/>
        </w:rPr>
        <w:t>## Petal.Width  -2.7175171 -3.4276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 LD1    LD2 </w:t>
      </w:r>
      <w:r>
        <w:br/>
      </w:r>
      <w:r>
        <w:rPr>
          <w:rStyle w:val="VerbatimChar"/>
        </w:rPr>
        <w:t>## 0.9903 0.0097</w:t>
      </w:r>
    </w:p>
    <w:p w14:paraId="72BCFFCB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Evaluemos y veamos la matriz de confusión</w:t>
      </w:r>
    </w:p>
    <w:p w14:paraId="57AE0CC6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evaluacion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prediccio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predict</w:t>
      </w:r>
      <w:r w:rsidRPr="00217001">
        <w:rPr>
          <w:rStyle w:val="NormalTok"/>
          <w:lang w:val="es-PE"/>
        </w:rPr>
        <w:t>(discrim_l, test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</w:t>
      </w:r>
    </w:p>
    <w:p w14:paraId="4B2CF5D9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 xml:space="preserve">##  [1] setosa     setosa     setosa     setosa     setosa     setosa   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 [7] setosa     setosa     setosa     versicolor versicolor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[13] versicolor versicolor versicolor versicolor versicolor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19] versicolor versicolor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25] virginica  versicolor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Levels: setosa versicolor virginica</w:t>
      </w:r>
    </w:p>
    <w:p w14:paraId="16E07195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posterior</w:t>
      </w:r>
    </w:p>
    <w:p w14:paraId="3B721C3F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setosa   versicolor    virginica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   1.000000e+00 2.097159e-21 3.466670e-4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   1.000000e+00 5.374213e-19 1.176329e-3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6  1.000000e+00 6.507967e-28 1.739622e-4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9  1.000000e+00 6.625233e-23 1.356711e-4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5  1.000000e+00 1.165094e-15 1.201821e-3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7  1.000000e+00 1.462511e-17 2.158562e-3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0  1.000000e+00 6.360550e-21 1.425099e-4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5  1.000000e+00 1.591946e-17 3.925905e-3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lastRenderedPageBreak/>
        <w:t>## 48  1.000000e+00 1.176630e-18 1.080951e-3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2  5.780022e-20 9.995983e-01 4.016895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0  6.827737e-21 9.998176e-01 1.823868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4  3.470490e-24 9.974901e-01 2.509901e-0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5  5.749231e-14 9.999994e-01 6.310440e-0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3  4.349109e-29 8.887511e-01 1.112489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5  5.997405e-18 9.999887e-01 1.126670e-0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2  9.577287e-16 9.999999e-01 9.154007e-0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7  1.773827e-21 9.989378e-01 1.062208e-0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2  1.651432e-22 9.991603e-01 8.396657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8  9.744756e-19 9.999799e-01 2.005247e-0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9  1.677313e-10 1.000000e+00 5.502406e-0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2 5.361968e-38 2.017101e-03 9.979829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3 1.742297e-39 1.794787e-04 9.99820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5 2.965705e-40 8.876413e-05 9.999112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7 5.613504e-30 2.423146e-01 7.576854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9 1.576487e-44 1.326397e-05 9.999867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4 3.511930e-29 8.405248e-01 1.594752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5 3.649642e-36 1.477824e-01 8.522176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8 8.866543e-36 9.145141e-03 9.908549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0 8.197673e-37 7.165453e-04 9.99283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50 7.860080e-34 2.882195e-02 9.711781e-01</w:t>
      </w:r>
    </w:p>
    <w:p w14:paraId="23B282CB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x</w:t>
      </w:r>
    </w:p>
    <w:p w14:paraId="12505A6C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 LD1         LD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    7.6707503 -1.4873865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    7.2169204 -0.3125817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6   9.0997864 -2.783954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9   8.0687453 -1.1517211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5   6.5183870  0.6666404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7   6.8416740 -0.5841576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0   7.7037554 -0.1061630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5   6.8040635 -0.8501772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8   7.2074975  0.3598591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2  -1.8429584 -0.4709361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0  -1.9636592  0.4824659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4  -2.7190682  0.8387139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5  -0.3660554 -0.184350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3  -3.8345509  1.3411202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75  -1.2619481  0.4086722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2  -0.5723148  1.8756619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7  -2.1759840 -0.1775987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2  -2.3488464  0.5236575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8  -1.4398352  0.5232962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99   0.5481876  0.5457903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2 -5.4699773  0.1839496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3 -5.6952135 -0.9249067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5 -5.8216639 -1.0616796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7 -4.0873532 -0.2745885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9 -6.5617967 -0.2157627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4 -3.8720578  1.1470353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5 -5.2075400  2.6851845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lastRenderedPageBreak/>
        <w:t>## 138 -5.0951452  0.1677869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0 -5.2360482 -1.2972751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50 -4.7619125  0.01831887</w:t>
      </w:r>
    </w:p>
    <w:p w14:paraId="2FA9AF50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matriz de confusion</w:t>
      </w:r>
      <w:r w:rsidRPr="00217001">
        <w:rPr>
          <w:lang w:val="es-PE"/>
        </w:rPr>
        <w:br/>
      </w:r>
      <w:r w:rsidRPr="00217001">
        <w:rPr>
          <w:rStyle w:val="FunctionTok"/>
          <w:lang w:val="es-PE"/>
        </w:rPr>
        <w:t>confusionMatrix</w:t>
      </w:r>
      <w:r w:rsidRPr="00217001">
        <w:rPr>
          <w:rStyle w:val="NormalTok"/>
          <w:lang w:val="es-PE"/>
        </w:rPr>
        <w:t>(test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Species, 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)</w:t>
      </w:r>
    </w:p>
    <w:p w14:paraId="1BB74DE2" w14:textId="77777777" w:rsidR="0023211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 9          0         0</w:t>
      </w:r>
      <w:r>
        <w:br/>
      </w:r>
      <w:r>
        <w:rPr>
          <w:rStyle w:val="VerbatimChar"/>
        </w:rPr>
        <w:t>##   versicolor      0         11         0</w:t>
      </w:r>
      <w:r>
        <w:br/>
      </w:r>
      <w:r>
        <w:rPr>
          <w:rStyle w:val="VerbatimChar"/>
        </w:rPr>
        <w:t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>##                  95% CI : (0.8278, 0.9992)</w:t>
      </w:r>
      <w:r>
        <w:br/>
      </w:r>
      <w:r>
        <w:rPr>
          <w:rStyle w:val="VerbatimChar"/>
        </w:rPr>
        <w:t xml:space="preserve">##     No Information Rate : 0.4             </w:t>
      </w:r>
      <w:r>
        <w:br/>
      </w:r>
      <w:r>
        <w:rPr>
          <w:rStyle w:val="VerbatimChar"/>
        </w:rPr>
        <w:t xml:space="preserve">##     P-Value [Acc &gt; NIR] : 5.30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   1.0            0.9167           1.0000</w:t>
      </w:r>
      <w:r>
        <w:br/>
      </w:r>
      <w:r>
        <w:rPr>
          <w:rStyle w:val="VerbatimChar"/>
        </w:rPr>
        <w:t>## Specificity                    1.0            1.0000           0.9524</w:t>
      </w:r>
      <w:r>
        <w:br/>
      </w:r>
      <w:r>
        <w:rPr>
          <w:rStyle w:val="VerbatimChar"/>
        </w:rPr>
        <w:t>## Pos Pred Value                 1.0            1.0000           0.9000</w:t>
      </w:r>
      <w:r>
        <w:br/>
      </w:r>
      <w:r>
        <w:rPr>
          <w:rStyle w:val="VerbatimChar"/>
        </w:rPr>
        <w:t>## Neg Pred Value                 1.0            0.9474           1.0000</w:t>
      </w:r>
      <w:r>
        <w:br/>
      </w:r>
      <w:r>
        <w:rPr>
          <w:rStyle w:val="VerbatimChar"/>
        </w:rPr>
        <w:t>## Prevalence                     0.3            0.4000           0.3000</w:t>
      </w:r>
      <w:r>
        <w:br/>
      </w:r>
      <w:r>
        <w:rPr>
          <w:rStyle w:val="VerbatimChar"/>
        </w:rPr>
        <w:t>## Detection Rate                 0.3            0.3667           0.3000</w:t>
      </w:r>
      <w:r>
        <w:br/>
      </w:r>
      <w:r>
        <w:rPr>
          <w:rStyle w:val="VerbatimChar"/>
        </w:rPr>
        <w:t>## Detection Prevalence           0.3            0.3667           0.3333</w:t>
      </w:r>
      <w:r>
        <w:br/>
      </w:r>
      <w:r>
        <w:rPr>
          <w:rStyle w:val="VerbatimChar"/>
        </w:rPr>
        <w:t>## Balanced Accuracy              1.0            0.9583           0.9762</w:t>
      </w:r>
    </w:p>
    <w:p w14:paraId="623384F5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De la misma forma manda una clasificación perfecta</w:t>
      </w:r>
    </w:p>
    <w:p w14:paraId="6D808B22" w14:textId="77777777" w:rsidR="00232118" w:rsidRPr="00217001" w:rsidRDefault="00000000">
      <w:pPr>
        <w:pStyle w:val="Textoindependiente"/>
        <w:rPr>
          <w:lang w:val="es-PE"/>
        </w:rPr>
      </w:pPr>
      <w:r w:rsidRPr="00217001">
        <w:rPr>
          <w:b/>
          <w:bCs/>
          <w:lang w:val="es-PE"/>
        </w:rPr>
        <w:t>Por una tranformación log</w:t>
      </w:r>
    </w:p>
    <w:p w14:paraId="77669946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dividir la data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iris_tran_norm </w:t>
      </w:r>
      <w:r w:rsidRPr="00217001">
        <w:rPr>
          <w:rStyle w:val="OtherTok"/>
          <w:lang w:val="es-PE"/>
        </w:rPr>
        <w:t>&lt;-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log</w:t>
      </w:r>
      <w:r w:rsidRPr="00217001">
        <w:rPr>
          <w:rStyle w:val="NormalTok"/>
          <w:lang w:val="es-PE"/>
        </w:rPr>
        <w:t>(iris[,</w:t>
      </w:r>
      <w:r w:rsidRPr="00217001">
        <w:rPr>
          <w:rStyle w:val="DecValTok"/>
          <w:lang w:val="es-PE"/>
        </w:rPr>
        <w:t>1</w:t>
      </w:r>
      <w:r w:rsidRPr="00217001">
        <w:rPr>
          <w:rStyle w:val="SpecialCharTok"/>
          <w:lang w:val="es-PE"/>
        </w:rPr>
        <w:t>:</w:t>
      </w:r>
      <w:r w:rsidRPr="00217001">
        <w:rPr>
          <w:rStyle w:val="DecValTok"/>
          <w:lang w:val="es-PE"/>
        </w:rPr>
        <w:t>4</w:t>
      </w:r>
      <w:r w:rsidRPr="00217001">
        <w:rPr>
          <w:rStyle w:val="NormalTok"/>
          <w:lang w:val="es-PE"/>
        </w:rPr>
        <w:t>]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iris_st </w:t>
      </w:r>
      <w:r w:rsidRPr="00217001">
        <w:rPr>
          <w:rStyle w:val="OtherTok"/>
          <w:lang w:val="es-PE"/>
        </w:rPr>
        <w:t>&lt;-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data.frame</w:t>
      </w:r>
      <w:r w:rsidRPr="00217001">
        <w:rPr>
          <w:rStyle w:val="NormalTok"/>
          <w:lang w:val="es-PE"/>
        </w:rPr>
        <w:t>(</w:t>
      </w:r>
      <w:r w:rsidRPr="00217001">
        <w:rPr>
          <w:rStyle w:val="FunctionTok"/>
          <w:lang w:val="es-PE"/>
        </w:rPr>
        <w:t>cbind</w:t>
      </w:r>
      <w:r w:rsidRPr="00217001">
        <w:rPr>
          <w:rStyle w:val="NormalTok"/>
          <w:lang w:val="es-PE"/>
        </w:rPr>
        <w:t>(iris_tran_norm, iris[,</w:t>
      </w:r>
      <w:r w:rsidRPr="00217001">
        <w:rPr>
          <w:rStyle w:val="DecValTok"/>
          <w:lang w:val="es-PE"/>
        </w:rPr>
        <w:t>5</w:t>
      </w:r>
      <w:r w:rsidRPr="00217001">
        <w:rPr>
          <w:rStyle w:val="NormalTok"/>
          <w:lang w:val="es-PE"/>
        </w:rPr>
        <w:t>])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muestra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createDataPartition</w:t>
      </w:r>
      <w:r w:rsidRPr="00217001">
        <w:rPr>
          <w:rStyle w:val="NormalTok"/>
          <w:lang w:val="es-PE"/>
        </w:rPr>
        <w:t>(iris_st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iris...</w:t>
      </w:r>
      <w:r w:rsidRPr="00217001">
        <w:rPr>
          <w:rStyle w:val="FloatTok"/>
          <w:lang w:val="es-PE"/>
        </w:rPr>
        <w:t>5.</w:t>
      </w:r>
      <w:r w:rsidRPr="00217001">
        <w:rPr>
          <w:rStyle w:val="NormalTok"/>
          <w:lang w:val="es-PE"/>
        </w:rPr>
        <w:t xml:space="preserve">, </w:t>
      </w:r>
      <w:r w:rsidRPr="00217001">
        <w:rPr>
          <w:rStyle w:val="AttributeTok"/>
          <w:lang w:val="es-PE"/>
        </w:rPr>
        <w:t>p =</w:t>
      </w:r>
      <w:r w:rsidRPr="00217001">
        <w:rPr>
          <w:rStyle w:val="FloatTok"/>
          <w:lang w:val="es-PE"/>
        </w:rPr>
        <w:t>0.8</w:t>
      </w:r>
      <w:r w:rsidRPr="00217001">
        <w:rPr>
          <w:rStyle w:val="NormalTok"/>
          <w:lang w:val="es-PE"/>
        </w:rPr>
        <w:t xml:space="preserve">, </w:t>
      </w:r>
      <w:r w:rsidRPr="00217001">
        <w:rPr>
          <w:rStyle w:val="AttributeTok"/>
          <w:lang w:val="es-PE"/>
        </w:rPr>
        <w:t>list =</w:t>
      </w:r>
      <w:r w:rsidRPr="00217001">
        <w:rPr>
          <w:rStyle w:val="NormalTok"/>
          <w:lang w:val="es-PE"/>
        </w:rPr>
        <w:t>F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trai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iris[muestra,]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test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iris[</w:t>
      </w:r>
      <w:r w:rsidRPr="00217001">
        <w:rPr>
          <w:rStyle w:val="SpecialCharTok"/>
          <w:lang w:val="es-PE"/>
        </w:rPr>
        <w:t>-</w:t>
      </w:r>
      <w:r w:rsidRPr="00217001">
        <w:rPr>
          <w:rStyle w:val="NormalTok"/>
          <w:lang w:val="es-PE"/>
        </w:rPr>
        <w:t>muestra,]</w:t>
      </w:r>
    </w:p>
    <w:p w14:paraId="3613116F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Ahora ejecutemos el modelo lineal discriminante</w:t>
      </w:r>
    </w:p>
    <w:p w14:paraId="1490A4AC" w14:textId="77777777" w:rsidR="00232118" w:rsidRDefault="00000000">
      <w:pPr>
        <w:pStyle w:val="SourceCode"/>
      </w:pPr>
      <w:r>
        <w:rPr>
          <w:rStyle w:val="NormalTok"/>
        </w:rPr>
        <w:lastRenderedPageBreak/>
        <w:t xml:space="preserve">discrim_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Sepal.Length </w:t>
      </w:r>
      <w:r>
        <w:rPr>
          <w:rStyle w:val="SpecialCharTok"/>
        </w:rPr>
        <w:t>+</w:t>
      </w:r>
      <w:r>
        <w:rPr>
          <w:rStyle w:val="NormalTok"/>
        </w:rPr>
        <w:t xml:space="preserve"> Sepal.Width </w:t>
      </w:r>
      <w:r>
        <w:rPr>
          <w:rStyle w:val="SpecialCharTok"/>
        </w:rPr>
        <w:t>+</w:t>
      </w:r>
      <w:r>
        <w:rPr>
          <w:rStyle w:val="NormalTok"/>
        </w:rPr>
        <w:t xml:space="preserve">Petal.Length </w:t>
      </w:r>
      <w:r>
        <w:rPr>
          <w:rStyle w:val="SpecialCharTok"/>
        </w:rPr>
        <w:t>+</w:t>
      </w:r>
      <w:r>
        <w:rPr>
          <w:rStyle w:val="NormalTok"/>
        </w:rPr>
        <w:t xml:space="preserve"> Petal.Width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discrim_l</w:t>
      </w:r>
    </w:p>
    <w:p w14:paraId="0C0A09B1" w14:textId="77777777" w:rsidR="00232118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da(Species ~ Sepal.Length + Sepal.Width + Petal.Length + Petal.Width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0.3333333  0.3333333  0.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Sepal.Length Sepal.Width Petal.Length Petal.Width</w:t>
      </w:r>
      <w:r>
        <w:br/>
      </w:r>
      <w:r>
        <w:rPr>
          <w:rStyle w:val="VerbatimChar"/>
        </w:rPr>
        <w:t>## setosa           5.0550      3.4575        1.485      0.2500</w:t>
      </w:r>
      <w:r>
        <w:br/>
      </w:r>
      <w:r>
        <w:rPr>
          <w:rStyle w:val="VerbatimChar"/>
        </w:rPr>
        <w:t>## versicolor       5.9325      2.7550        4.225      1.3100</w:t>
      </w:r>
      <w:r>
        <w:br/>
      </w:r>
      <w:r>
        <w:rPr>
          <w:rStyle w:val="VerbatimChar"/>
        </w:rPr>
        <w:t>## virginica        6.6425      2.9675        5.580      2.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LD1        LD2</w:t>
      </w:r>
      <w:r>
        <w:br/>
      </w:r>
      <w:r>
        <w:rPr>
          <w:rStyle w:val="VerbatimChar"/>
        </w:rPr>
        <w:t>## Sepal.Length  0.9460727  0.2486590</w:t>
      </w:r>
      <w:r>
        <w:br/>
      </w:r>
      <w:r>
        <w:rPr>
          <w:rStyle w:val="VerbatimChar"/>
        </w:rPr>
        <w:t>## Sepal.Width   1.4378567 -2.4054054</w:t>
      </w:r>
      <w:r>
        <w:br/>
      </w:r>
      <w:r>
        <w:rPr>
          <w:rStyle w:val="VerbatimChar"/>
        </w:rPr>
        <w:t>## Petal.Length -2.1536775  0.5667747</w:t>
      </w:r>
      <w:r>
        <w:br/>
      </w:r>
      <w:r>
        <w:rPr>
          <w:rStyle w:val="VerbatimChar"/>
        </w:rPr>
        <w:t>## Petal.Width  -2.9228834 -2.3718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LD1   LD2 </w:t>
      </w:r>
      <w:r>
        <w:br/>
      </w:r>
      <w:r>
        <w:rPr>
          <w:rStyle w:val="VerbatimChar"/>
        </w:rPr>
        <w:t>## 0.991 0.009</w:t>
      </w:r>
    </w:p>
    <w:p w14:paraId="78228F68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Evaluemos y veamos la matriz de confusión</w:t>
      </w:r>
    </w:p>
    <w:p w14:paraId="60E48D41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evaluacion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prediccio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predict</w:t>
      </w:r>
      <w:r w:rsidRPr="00217001">
        <w:rPr>
          <w:rStyle w:val="NormalTok"/>
          <w:lang w:val="es-PE"/>
        </w:rPr>
        <w:t>(discrim_l, test)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</w:t>
      </w:r>
    </w:p>
    <w:p w14:paraId="3B0BD5D9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 xml:space="preserve">##  [1] setosa     setosa     setosa     setosa     setosa     setosa   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 [7] setosa     setosa     setosa     setosa     versicolor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[13] versicolor versicolor versicolor versicolor virginica  versicolor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19] versicolor versicolor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[25] virginica  virginica  virginica  virginica  virginica  virginic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Levels: setosa versicolor virginica</w:t>
      </w:r>
    </w:p>
    <w:p w14:paraId="5017BA80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posterior</w:t>
      </w:r>
    </w:p>
    <w:p w14:paraId="395AA415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setosa   versicolor    virginica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   1.000000e+00 2.381151e-18 1.427106e-3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  1.000000e+00 2.276706e-18 5.826960e-3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3  1.000000e+00 2.568319e-23 7.119152e-4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8  1.000000e+00 1.947829e-20 3.196435e-4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9  1.000000e+00 1.201699e-20 1.181126e-4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1  1.000000e+00 2.126094e-15 1.197358e-3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8  1.000000e+00 5.870451e-22 2.619143e-4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4  1.000000e+00 1.499597e-14 4.219721e-3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lastRenderedPageBreak/>
        <w:t>## 46  1.000000e+00 2.012025e-15 1.325645e-3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8  1.000000e+00 4.222626e-17 8.393340e-3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5  3.598246e-22 9.956920e-01 4.308033e-03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7  1.679528e-21 9.773464e-01 2.265364e-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3  2.090457e-17 9.999990e-01 1.041136e-0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5  7.617010e-14 9.999974e-01 2.581030e-0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7  2.902764e-23 9.573845e-01 4.261549e-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8  1.161688e-15 9.999987e-01 1.295455e-0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4  3.451829e-31 9.201352e-02 9.07986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5  5.083644e-24 9.084536e-01 9.154645e-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6  3.671968e-20 9.878405e-01 1.215950e-0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8  2.303788e-22 9.995640e-01 4.359835e-0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03 4.331736e-41 2.530827e-05 9.999747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1 2.849617e-31 9.038320e-03 9.909617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4 6.021280e-40 1.094791e-04 9.99890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5 4.682142e-45 5.004826e-07 9.999995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2 6.896112e-37 3.689448e-04 9.996311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6 4.420358e-35 2.397433e-03 9.976026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9 8.242230e-43 8.907395e-06 9.999911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38 4.197174e-34 3.592734e-03 9.964073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4 1.533634e-44 6.985928e-07 9.999993e-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9 4.272782e-40 5.460057e-06 9.999945e-01</w:t>
      </w:r>
    </w:p>
    <w:p w14:paraId="65557C77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x</w:t>
      </w:r>
    </w:p>
    <w:p w14:paraId="1B94BBF9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VerbatimChar"/>
          <w:lang w:val="es-PE"/>
        </w:rPr>
        <w:t>##            LD1         LD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    7.2894036  0.3245591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   7.3464271  0.8300018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3   8.4160423 -0.8325012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8   7.7630615 -0.1593780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29   7.8346436  0.0244850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1   6.5941220  0.7599979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38   8.1306814 -0.2940136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4   6.1893259 -1.1011528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6   6.5887835  0.6500034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48   6.9794286  0.3563707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5  -2.4896924  0.5213224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57  -2.4676347 -0.91161466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3  -1.0717946  2.6860719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5  -0.4591180 -0.0354256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7  -2.8382187 -0.2402291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68  -0.7574485  1.4903149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4  -4.4756415  0.6837407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5  -3.0274333 -0.2899610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6  -2.1769353 -1.3401078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88  -2.3825231  2.03529865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03 -6.1879882 -0.49683679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1 -4.4528302 -1.3433529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4 -6.0008203  0.0848261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15 -6.8593771 -1.50397252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2 -5.4487028 -0.71833881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6 -5.1443124 -0.18483417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29 -6.4917072 -0.35984944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lastRenderedPageBreak/>
        <w:t>## 138 -4.9681174 -0.42660818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4 -6.7688154 -1.52687580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149 -5.9720489 -2.44053962</w:t>
      </w:r>
    </w:p>
    <w:p w14:paraId="33FBF1A9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matriz de confusion</w:t>
      </w:r>
      <w:r w:rsidRPr="00217001">
        <w:rPr>
          <w:lang w:val="es-PE"/>
        </w:rPr>
        <w:br/>
      </w:r>
      <w:r w:rsidRPr="00217001">
        <w:rPr>
          <w:rStyle w:val="FunctionTok"/>
          <w:lang w:val="es-PE"/>
        </w:rPr>
        <w:t>confusionMatrix</w:t>
      </w:r>
      <w:r w:rsidRPr="00217001">
        <w:rPr>
          <w:rStyle w:val="NormalTok"/>
          <w:lang w:val="es-PE"/>
        </w:rPr>
        <w:t>(test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Species, prediccion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class)</w:t>
      </w:r>
    </w:p>
    <w:p w14:paraId="6372AEB1" w14:textId="77777777" w:rsidR="0023211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10          0         0</w:t>
      </w:r>
      <w:r>
        <w:br/>
      </w:r>
      <w:r>
        <w:rPr>
          <w:rStyle w:val="VerbatimChar"/>
        </w:rPr>
        <w:t>##   versicolor      0          9         1</w:t>
      </w:r>
      <w:r>
        <w:br/>
      </w:r>
      <w:r>
        <w:rPr>
          <w:rStyle w:val="VerbatimChar"/>
        </w:rPr>
        <w:t>##   virginica       0          0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>##                  95% CI : (0.8278, 0.9992)</w:t>
      </w:r>
      <w:r>
        <w:br/>
      </w:r>
      <w:r>
        <w:rPr>
          <w:rStyle w:val="VerbatimChar"/>
        </w:rPr>
        <w:t xml:space="preserve">##     No Information Rate : 0.3667          </w:t>
      </w:r>
      <w:r>
        <w:br/>
      </w:r>
      <w:r>
        <w:rPr>
          <w:rStyle w:val="VerbatimChar"/>
        </w:rPr>
        <w:t xml:space="preserve">##     P-Value [Acc &gt; NIR] : 4.47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1.0000            1.0000           0.9091</w:t>
      </w:r>
      <w:r>
        <w:br/>
      </w:r>
      <w:r>
        <w:rPr>
          <w:rStyle w:val="VerbatimChar"/>
        </w:rPr>
        <w:t>## Specificity                 1.0000            0.9524           1.0000</w:t>
      </w:r>
      <w:r>
        <w:br/>
      </w:r>
      <w:r>
        <w:rPr>
          <w:rStyle w:val="VerbatimChar"/>
        </w:rPr>
        <w:t>## Pos Pred Value              1.0000            0.9000           1.0000</w:t>
      </w:r>
      <w:r>
        <w:br/>
      </w:r>
      <w:r>
        <w:rPr>
          <w:rStyle w:val="VerbatimChar"/>
        </w:rPr>
        <w:t>## Neg Pred Value              1.0000            1.0000           0.9500</w:t>
      </w:r>
      <w:r>
        <w:br/>
      </w:r>
      <w:r>
        <w:rPr>
          <w:rStyle w:val="VerbatimChar"/>
        </w:rPr>
        <w:t>## Prevalence                  0.3333            0.3000           0.3667</w:t>
      </w:r>
      <w:r>
        <w:br/>
      </w:r>
      <w:r>
        <w:rPr>
          <w:rStyle w:val="VerbatimChar"/>
        </w:rPr>
        <w:t>## Detection Rate              0.3333            0.3000           0.3333</w:t>
      </w:r>
      <w:r>
        <w:br/>
      </w:r>
      <w:r>
        <w:rPr>
          <w:rStyle w:val="VerbatimChar"/>
        </w:rPr>
        <w:t>## Detection Prevalence        0.3333            0.3333           0.3333</w:t>
      </w:r>
      <w:r>
        <w:br/>
      </w:r>
      <w:r>
        <w:rPr>
          <w:rStyle w:val="VerbatimChar"/>
        </w:rPr>
        <w:t>## Balanced Accuracy           1.0000            0.9762           0.9545</w:t>
      </w:r>
    </w:p>
    <w:p w14:paraId="41A4B563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En este caso ya muestra un mejor accuracy, y la especificidad del modelo bajo, siendo un resultado más real</w:t>
      </w:r>
    </w:p>
    <w:p w14:paraId="66CF5ED2" w14:textId="77777777" w:rsidR="00232118" w:rsidRPr="00217001" w:rsidRDefault="00000000">
      <w:pPr>
        <w:pStyle w:val="Ttulo4"/>
        <w:rPr>
          <w:lang w:val="es-PE"/>
        </w:rPr>
      </w:pPr>
      <w:bookmarkStart w:id="7" w:name="realizando-validación-cruzada"/>
      <w:bookmarkEnd w:id="6"/>
      <w:r w:rsidRPr="00217001">
        <w:rPr>
          <w:lang w:val="es-PE"/>
        </w:rPr>
        <w:t>Realizando validación cruzada</w:t>
      </w:r>
    </w:p>
    <w:p w14:paraId="3C757F8C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Definir el control de validación cruzada de 10</w:t>
      </w:r>
    </w:p>
    <w:p w14:paraId="02AAEEDC" w14:textId="77777777" w:rsidR="00232118" w:rsidRDefault="00000000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29A2EF5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Ahora entremos los datos con validaciones cruzadas</w:t>
      </w:r>
    </w:p>
    <w:p w14:paraId="20086053" w14:textId="77777777" w:rsidR="0023211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p 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iris[muestra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iris[</w:t>
      </w:r>
      <w:r>
        <w:rPr>
          <w:rStyle w:val="SpecialCharTok"/>
        </w:rPr>
        <w:t>-</w:t>
      </w:r>
      <w:r>
        <w:rPr>
          <w:rStyle w:val="NormalTok"/>
        </w:rPr>
        <w:t>muestra,]</w:t>
      </w:r>
    </w:p>
    <w:p w14:paraId="7C64092B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lastRenderedPageBreak/>
        <w:t>Ahora ejecutar el modelo lineal con validación cruzada</w:t>
      </w:r>
    </w:p>
    <w:p w14:paraId="24C0BF98" w14:textId="77777777" w:rsidR="00232118" w:rsidRDefault="00000000">
      <w:pPr>
        <w:pStyle w:val="SourceCode"/>
      </w:pPr>
      <w:r>
        <w:rPr>
          <w:rStyle w:val="NormalTok"/>
        </w:rPr>
        <w:t xml:space="preserve">discrim_l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Sepal.Length </w:t>
      </w:r>
      <w:r>
        <w:rPr>
          <w:rStyle w:val="SpecialCharTok"/>
        </w:rPr>
        <w:t>+</w:t>
      </w:r>
      <w:r>
        <w:rPr>
          <w:rStyle w:val="NormalTok"/>
        </w:rPr>
        <w:t xml:space="preserve"> Sepal.Width </w:t>
      </w:r>
      <w:r>
        <w:rPr>
          <w:rStyle w:val="SpecialCharTok"/>
        </w:rPr>
        <w:t>+</w:t>
      </w:r>
      <w:r>
        <w:rPr>
          <w:rStyle w:val="NormalTok"/>
        </w:rPr>
        <w:t xml:space="preserve">Petal.Length </w:t>
      </w:r>
      <w:r>
        <w:rPr>
          <w:rStyle w:val="SpecialCharTok"/>
        </w:rPr>
        <w:t>+</w:t>
      </w:r>
      <w:r>
        <w:rPr>
          <w:rStyle w:val="NormalTok"/>
        </w:rPr>
        <w:t xml:space="preserve"> Petal.Wid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)</w:t>
      </w:r>
    </w:p>
    <w:p w14:paraId="1182DF32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Veamos los resultados</w:t>
      </w:r>
    </w:p>
    <w:p w14:paraId="64B944BF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NormalTok"/>
          <w:lang w:val="es-PE"/>
        </w:rPr>
        <w:t>discrim_l_cv</w:t>
      </w:r>
    </w:p>
    <w:p w14:paraId="328F4D72" w14:textId="77777777" w:rsidR="00232118" w:rsidRPr="00217001" w:rsidRDefault="00000000">
      <w:pPr>
        <w:pStyle w:val="SourceCode"/>
        <w:rPr>
          <w:lang w:val="es-PE"/>
        </w:rPr>
      </w:pPr>
      <w:r>
        <w:rPr>
          <w:rStyle w:val="VerbatimChar"/>
        </w:rPr>
        <w:t xml:space="preserve">## Linear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0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3 classes: 'setosa', 'versicolor', 'virginic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08, 108, 108, 108, 108, 108, ... </w:t>
      </w:r>
      <w:r>
        <w:br/>
      </w:r>
      <w:r w:rsidRPr="00217001">
        <w:rPr>
          <w:rStyle w:val="VerbatimChar"/>
          <w:lang w:val="es-PE"/>
        </w:rPr>
        <w:t>## Resampling results: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 xml:space="preserve">##   Accuracy  Kappa </w:t>
      </w:r>
      <w:r w:rsidRPr="00217001">
        <w:rPr>
          <w:lang w:val="es-PE"/>
        </w:rPr>
        <w:br/>
      </w:r>
      <w:r w:rsidRPr="00217001">
        <w:rPr>
          <w:rStyle w:val="VerbatimChar"/>
          <w:lang w:val="es-PE"/>
        </w:rPr>
        <w:t>##   0.975     0.9625</w:t>
      </w:r>
    </w:p>
    <w:p w14:paraId="3E9AE422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Se observa un accuracy no exacto. Veamos ahora la predicción</w:t>
      </w:r>
    </w:p>
    <w:p w14:paraId="572EBE66" w14:textId="77777777" w:rsidR="00232118" w:rsidRPr="00217001" w:rsidRDefault="00000000">
      <w:pPr>
        <w:pStyle w:val="SourceCode"/>
        <w:rPr>
          <w:lang w:val="es-PE"/>
        </w:rPr>
      </w:pPr>
      <w:r w:rsidRPr="00217001">
        <w:rPr>
          <w:rStyle w:val="CommentTok"/>
          <w:lang w:val="es-PE"/>
        </w:rPr>
        <w:t>#evaluacion</w:t>
      </w:r>
      <w:r w:rsidRPr="00217001">
        <w:rPr>
          <w:lang w:val="es-PE"/>
        </w:rPr>
        <w:br/>
      </w:r>
      <w:r w:rsidRPr="00217001">
        <w:rPr>
          <w:rStyle w:val="NormalTok"/>
          <w:lang w:val="es-PE"/>
        </w:rPr>
        <w:t xml:space="preserve">prediccion </w:t>
      </w:r>
      <w:r w:rsidRPr="00217001">
        <w:rPr>
          <w:rStyle w:val="OtherTok"/>
          <w:lang w:val="es-PE"/>
        </w:rPr>
        <w:t>=</w:t>
      </w:r>
      <w:r w:rsidRPr="00217001">
        <w:rPr>
          <w:rStyle w:val="NormalTok"/>
          <w:lang w:val="es-PE"/>
        </w:rPr>
        <w:t xml:space="preserve"> </w:t>
      </w:r>
      <w:r w:rsidRPr="00217001">
        <w:rPr>
          <w:rStyle w:val="FunctionTok"/>
          <w:lang w:val="es-PE"/>
        </w:rPr>
        <w:t>predict</w:t>
      </w:r>
      <w:r w:rsidRPr="00217001">
        <w:rPr>
          <w:rStyle w:val="NormalTok"/>
          <w:lang w:val="es-PE"/>
        </w:rPr>
        <w:t>(discrim_l_cv, test)</w:t>
      </w:r>
      <w:r w:rsidRPr="00217001">
        <w:rPr>
          <w:lang w:val="es-PE"/>
        </w:rPr>
        <w:br/>
      </w:r>
      <w:r w:rsidRPr="00217001">
        <w:rPr>
          <w:rStyle w:val="FunctionTok"/>
          <w:lang w:val="es-PE"/>
        </w:rPr>
        <w:t>confusionMatrix</w:t>
      </w:r>
      <w:r w:rsidRPr="00217001">
        <w:rPr>
          <w:rStyle w:val="NormalTok"/>
          <w:lang w:val="es-PE"/>
        </w:rPr>
        <w:t>(prediccion, test</w:t>
      </w:r>
      <w:r w:rsidRPr="00217001">
        <w:rPr>
          <w:rStyle w:val="SpecialCharTok"/>
          <w:lang w:val="es-PE"/>
        </w:rPr>
        <w:t>$</w:t>
      </w:r>
      <w:r w:rsidRPr="00217001">
        <w:rPr>
          <w:rStyle w:val="NormalTok"/>
          <w:lang w:val="es-PE"/>
        </w:rPr>
        <w:t>Species)</w:t>
      </w:r>
    </w:p>
    <w:p w14:paraId="374B24EC" w14:textId="77777777" w:rsidR="0023211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10          0         0</w:t>
      </w:r>
      <w:r>
        <w:br/>
      </w:r>
      <w:r>
        <w:rPr>
          <w:rStyle w:val="VerbatimChar"/>
        </w:rPr>
        <w:t>##   versicolor      0         10         0</w:t>
      </w:r>
      <w:r>
        <w:br/>
      </w:r>
      <w:r>
        <w:rPr>
          <w:rStyle w:val="VerbatimChar"/>
        </w:rPr>
        <w:t>##   virginica       0          0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8843, 1)</w:t>
      </w:r>
      <w:r>
        <w:br/>
      </w:r>
      <w:r>
        <w:rPr>
          <w:rStyle w:val="VerbatimChar"/>
        </w:rPr>
        <w:t xml:space="preserve">##     No Information Rate : 0.3333     </w:t>
      </w:r>
      <w:r>
        <w:br/>
      </w:r>
      <w:r>
        <w:rPr>
          <w:rStyle w:val="VerbatimChar"/>
        </w:rPr>
        <w:t xml:space="preserve">##     P-Value [Acc &gt; NIR] : 4.857e-15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1.0000            1.0000           1.0000</w:t>
      </w:r>
      <w:r>
        <w:br/>
      </w:r>
      <w:r>
        <w:rPr>
          <w:rStyle w:val="VerbatimChar"/>
        </w:rPr>
        <w:t>## Specificity                 1.0000            1.0000           1.0000</w:t>
      </w:r>
      <w:r>
        <w:br/>
      </w:r>
      <w:r>
        <w:rPr>
          <w:rStyle w:val="VerbatimChar"/>
        </w:rPr>
        <w:t>## Pos Pred Value              1.0000            1.0000           1.0000</w:t>
      </w:r>
      <w:r>
        <w:br/>
      </w:r>
      <w:r>
        <w:rPr>
          <w:rStyle w:val="VerbatimChar"/>
        </w:rPr>
        <w:t>## Neg Pred Value              1.0000            1.0000           1.0000</w:t>
      </w:r>
      <w:r>
        <w:br/>
      </w:r>
      <w:r>
        <w:rPr>
          <w:rStyle w:val="VerbatimChar"/>
        </w:rPr>
        <w:t>## Prevalence                  0.3333            0.3333           0.3333</w:t>
      </w:r>
      <w:r>
        <w:br/>
      </w:r>
      <w:r>
        <w:rPr>
          <w:rStyle w:val="VerbatimChar"/>
        </w:rPr>
        <w:t>## Detection Rate              0.3333            0.3333           0.3333</w:t>
      </w:r>
      <w:r>
        <w:br/>
      </w:r>
      <w:r>
        <w:rPr>
          <w:rStyle w:val="VerbatimChar"/>
        </w:rPr>
        <w:t>## Detection Prevalence        0.3333            0.3333           0.3333</w:t>
      </w:r>
      <w:r>
        <w:br/>
      </w:r>
      <w:r>
        <w:rPr>
          <w:rStyle w:val="VerbatimChar"/>
        </w:rPr>
        <w:t>## Balanced Accuracy           1.0000            1.0000           1.0000</w:t>
      </w:r>
    </w:p>
    <w:p w14:paraId="58D451B7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De la misma forma manda una clasificación perfecta a pesar de que el modelo una clasificación exacta con la data de prueba a pesar de que con la data de entrenamiento arroja un accuracy menor.</w:t>
      </w:r>
    </w:p>
    <w:p w14:paraId="644FCD78" w14:textId="77777777" w:rsidR="00232118" w:rsidRPr="00217001" w:rsidRDefault="00000000">
      <w:pPr>
        <w:pStyle w:val="Ttulo4"/>
        <w:rPr>
          <w:lang w:val="es-PE"/>
        </w:rPr>
      </w:pPr>
      <w:bookmarkStart w:id="8" w:name="conclusión"/>
      <w:bookmarkEnd w:id="7"/>
      <w:r w:rsidRPr="00217001">
        <w:rPr>
          <w:lang w:val="es-PE"/>
        </w:rPr>
        <w:t>CONCLUSIÓN</w:t>
      </w:r>
    </w:p>
    <w:p w14:paraId="648A5553" w14:textId="77777777" w:rsidR="00232118" w:rsidRPr="00217001" w:rsidRDefault="00000000">
      <w:pPr>
        <w:pStyle w:val="FirstParagraph"/>
        <w:rPr>
          <w:lang w:val="es-PE"/>
        </w:rPr>
      </w:pPr>
      <w:r w:rsidRPr="00217001">
        <w:rPr>
          <w:lang w:val="es-PE"/>
        </w:rPr>
        <w:t>La mejor forma de evitar los errores de ajuste y clasificación es con la tranformación</w:t>
      </w:r>
      <w:bookmarkEnd w:id="0"/>
      <w:bookmarkEnd w:id="2"/>
      <w:bookmarkEnd w:id="4"/>
      <w:bookmarkEnd w:id="8"/>
    </w:p>
    <w:sectPr w:rsidR="00232118" w:rsidRPr="00217001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BBCA0" w14:textId="77777777" w:rsidR="0034258A" w:rsidRDefault="0034258A">
      <w:pPr>
        <w:spacing w:after="0"/>
      </w:pPr>
      <w:r>
        <w:separator/>
      </w:r>
    </w:p>
  </w:endnote>
  <w:endnote w:type="continuationSeparator" w:id="0">
    <w:p w14:paraId="20FCF941" w14:textId="77777777" w:rsidR="0034258A" w:rsidRDefault="003425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B0F9FF" w14:textId="77777777" w:rsidR="0034258A" w:rsidRDefault="0034258A">
      <w:pPr>
        <w:spacing w:after="0"/>
      </w:pPr>
      <w:r>
        <w:separator/>
      </w:r>
    </w:p>
  </w:footnote>
  <w:footnote w:type="continuationSeparator" w:id="0">
    <w:p w14:paraId="4A0ADD06" w14:textId="77777777" w:rsidR="0034258A" w:rsidRDefault="0034258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CCFED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674FB697" wp14:editId="781CB337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17001"/>
    <w:rsid w:val="00232118"/>
    <w:rsid w:val="00275D29"/>
    <w:rsid w:val="002A00B8"/>
    <w:rsid w:val="002F4D95"/>
    <w:rsid w:val="0034258A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46C0E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776D3"/>
    <w:rsid w:val="00EC0116"/>
    <w:rsid w:val="00EC0B5F"/>
    <w:rsid w:val="00EC1BCB"/>
    <w:rsid w:val="00ED7387"/>
    <w:rsid w:val="00F1382F"/>
    <w:rsid w:val="00F321DA"/>
    <w:rsid w:val="00F74E09"/>
    <w:rsid w:val="00F83AEC"/>
    <w:rsid w:val="00FA5D73"/>
    <w:rsid w:val="00FD08F2"/>
    <w:rsid w:val="00F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047EE"/>
  <w15:docId w15:val="{EB552FF9-40DC-42BE-87CF-5282F397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E09"/>
    <w:rPr>
      <w:b/>
      <w:color w:val="C00000"/>
      <w:sz w:val="22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val="single" w:sz="12" w:space="1" w:color="auto"/>
      </w:pBdr>
      <w:spacing w:before="360" w:after="80"/>
      <w:outlineLvl w:val="0"/>
    </w:pPr>
    <w:rPr>
      <w:rFonts w:asciiTheme="majorHAnsi" w:eastAsiaTheme="majorEastAsia" w:hAnsiTheme="majorHAnsi" w:cstheme="majorBidi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before="80" w:after="4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D0E71"/>
    <w:pPr>
      <w:spacing w:before="180" w:after="180"/>
    </w:pPr>
    <w:rPr>
      <w:b w:val="0"/>
      <w:color w:val="000000" w:themeColor="text1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BD0E71"/>
  </w:style>
  <w:style w:type="paragraph" w:customStyle="1" w:styleId="Compact">
    <w:name w:val="Compact"/>
    <w:basedOn w:val="Textoindependiente"/>
    <w:qFormat/>
    <w:rsid w:val="00F74E09"/>
    <w:pPr>
      <w:spacing w:before="36" w:after="36"/>
    </w:pPr>
    <w:rPr>
      <w:color w:val="C00000"/>
    </w:rPr>
  </w:style>
  <w:style w:type="paragraph" w:styleId="Ttulo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val="single" w:sz="12" w:space="1" w:color="73EDFF"/>
        <w:left w:val="single" w:sz="12" w:space="4" w:color="73EDFF"/>
        <w:bottom w:val="single" w:sz="12" w:space="1" w:color="73EDFF"/>
        <w:right w:val="single" w:sz="12" w:space="4" w:color="73EDFF"/>
      </w:pBdr>
      <w:shd w:val="solid" w:color="73EDFF" w:fill="auto"/>
      <w:spacing w:after="80"/>
      <w:contextualSpacing/>
    </w:pPr>
    <w:rPr>
      <w:rFonts w:ascii="Arial Black" w:eastAsiaTheme="majorEastAsia" w:hAnsi="Arial Black" w:cstheme="majorBidi"/>
      <w:color w:val="000078"/>
      <w:spacing w:val="-10"/>
      <w:kern w:val="28"/>
      <w:sz w:val="96"/>
      <w:szCs w:val="56"/>
    </w:rPr>
  </w:style>
  <w:style w:type="character" w:customStyle="1" w:styleId="TtuloCar">
    <w:name w:val="Título Car"/>
    <w:aliases w:val="Título UOC Car"/>
    <w:basedOn w:val="Fuentedeprrafopredeter"/>
    <w:link w:val="Ttulo"/>
    <w:uiPriority w:val="10"/>
    <w:rsid w:val="00982494"/>
    <w:rPr>
      <w:rFonts w:ascii="Arial Black" w:eastAsiaTheme="majorEastAsia" w:hAnsi="Arial Black" w:cstheme="majorBidi"/>
      <w:color w:val="000078"/>
      <w:spacing w:val="-10"/>
      <w:kern w:val="28"/>
      <w:sz w:val="96"/>
      <w:szCs w:val="56"/>
      <w:shd w:val="solid" w:color="73EDFF" w:fill="auto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val="single" w:sz="4" w:space="1" w:color="73EDFF"/>
        <w:left w:val="single" w:sz="4" w:space="4" w:color="73EDFF"/>
        <w:bottom w:val="single" w:sz="4" w:space="1" w:color="73EDFF"/>
        <w:right w:val="single" w:sz="4" w:space="4" w:color="73EDFF"/>
      </w:pBdr>
      <w:shd w:val="solid" w:color="73EDFF" w:fill="auto"/>
    </w:pPr>
    <w:rPr>
      <w:rFonts w:ascii="Arial" w:eastAsiaTheme="majorEastAsia" w:hAnsi="Arial" w:cstheme="majorBidi"/>
      <w:color w:val="000078"/>
      <w:spacing w:val="15"/>
      <w:sz w:val="36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04B16"/>
    <w:rPr>
      <w:rFonts w:ascii="Arial" w:eastAsiaTheme="majorEastAsia" w:hAnsi="Arial" w:cstheme="majorBidi"/>
      <w:color w:val="000078"/>
      <w:spacing w:val="15"/>
      <w:sz w:val="36"/>
      <w:szCs w:val="28"/>
      <w:shd w:val="solid" w:color="73EDFF" w:fill="auto"/>
    </w:rPr>
  </w:style>
  <w:style w:type="paragraph" w:customStyle="1" w:styleId="Author">
    <w:name w:val="Author"/>
    <w:next w:val="Textoindependiente"/>
    <w:qFormat/>
    <w:rsid w:val="00BD0E71"/>
    <w:pPr>
      <w:keepNext/>
      <w:keepLines/>
      <w:pBdr>
        <w:top w:val="single" w:sz="4" w:space="1" w:color="F0F0F0"/>
        <w:left w:val="single" w:sz="4" w:space="4" w:color="F0F0F0"/>
        <w:bottom w:val="single" w:sz="4" w:space="1" w:color="F0F0F0"/>
        <w:right w:val="single" w:sz="4" w:space="4" w:color="F0F0F0"/>
      </w:pBdr>
      <w:shd w:val="clear" w:color="F0F0F0" w:fill="auto"/>
    </w:pPr>
    <w:rPr>
      <w:b/>
      <w:color w:val="C00000"/>
    </w:rPr>
  </w:style>
  <w:style w:type="paragraph" w:styleId="Fecha">
    <w:name w:val="Date"/>
    <w:next w:val="Textoindependiente"/>
    <w:qFormat/>
    <w:rsid w:val="00F83AEC"/>
    <w:pPr>
      <w:keepNext/>
      <w:keepLines/>
      <w:shd w:val="solid" w:color="F0F0F0" w:fill="auto"/>
    </w:pPr>
    <w:rPr>
      <w:b/>
      <w:color w:val="C00000"/>
      <w:sz w:val="36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 w:val="0"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64A4E"/>
    <w:rPr>
      <w:rFonts w:asciiTheme="majorHAnsi" w:eastAsiaTheme="majorEastAsia" w:hAnsiTheme="majorHAnsi" w:cstheme="majorBidi"/>
      <w:b/>
      <w:color w:val="C00000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D0E71"/>
    <w:rPr>
      <w:rFonts w:asciiTheme="majorHAnsi" w:eastAsiaTheme="majorEastAsia" w:hAnsiTheme="majorHAnsi" w:cstheme="majorBidi"/>
      <w:b/>
      <w:color w:val="C00000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D0E71"/>
    <w:rPr>
      <w:rFonts w:eastAsiaTheme="majorEastAsia" w:cstheme="majorBidi"/>
      <w:b/>
      <w:color w:val="C00000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869E2"/>
    <w:rPr>
      <w:rFonts w:eastAsiaTheme="majorEastAsia" w:cstheme="majorBidi"/>
      <w:b/>
      <w:iCs/>
      <w:color w:val="C00000"/>
      <w:sz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5F69"/>
    <w:pPr>
      <w:keepNext/>
    </w:pPr>
    <w:rPr>
      <w:b w:val="0"/>
      <w:color w:val="000078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D0E71"/>
    <w:rPr>
      <w:b/>
      <w:color w:val="C00000"/>
      <w:sz w:val="20"/>
      <w:shd w:val="solid" w:color="FFEFEF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EC0116"/>
    <w:rPr>
      <w:i/>
      <w:color w:val="878787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D0E71"/>
    <w:pPr>
      <w:shd w:val="solid" w:color="FFEFEF" w:fill="F8F8F8"/>
      <w:wordWrap w:val="0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ConstantTok">
    <w:name w:val="Constant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3AEC"/>
    <w:rPr>
      <w:rFonts w:ascii="Consolas" w:hAnsi="Consolas"/>
      <w:b w:val="0"/>
      <w:color w:val="CE5C00"/>
      <w:sz w:val="22"/>
      <w:bdr w:val="none" w:sz="0" w:space="0" w:color="auto"/>
      <w:shd w:val="solid" w:color="FFEFEF" w:fill="F8F8F8"/>
    </w:rPr>
  </w:style>
  <w:style w:type="character" w:customStyle="1" w:styleId="StringTok">
    <w:name w:val="StringTok"/>
    <w:basedOn w:val="VerbatimChar"/>
    <w:rsid w:val="00F83AEC"/>
    <w:rPr>
      <w:rFonts w:ascii="Consolas" w:hAnsi="Consolas"/>
      <w:b/>
      <w:color w:val="4E9A06"/>
      <w:sz w:val="22"/>
      <w:bdr w:val="none" w:sz="0" w:space="0" w:color="auto"/>
      <w:shd w:val="solid" w:color="FFEFEF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D0E71"/>
    <w:rPr>
      <w:rFonts w:ascii="Consolas" w:hAnsi="Consolas"/>
      <w:b/>
      <w:i/>
      <w:color w:val="8F5902"/>
      <w:sz w:val="20"/>
      <w:bdr w:val="none" w:sz="0" w:space="0" w:color="auto"/>
      <w:shd w:val="solid" w:color="FFEFEF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FunctionTok">
    <w:name w:val="Function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3AEC"/>
    <w:rPr>
      <w:rFonts w:ascii="Consolas" w:hAnsi="Consolas"/>
      <w:b/>
      <w:color w:val="204A87"/>
      <w:sz w:val="22"/>
      <w:bdr w:val="none" w:sz="0" w:space="0" w:color="auto"/>
      <w:shd w:val="solid" w:color="FFEFEF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paragraph" w:styleId="Encabezado">
    <w:name w:val="header"/>
    <w:basedOn w:val="Normal"/>
    <w:link w:val="Encabezado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27AC3"/>
  </w:style>
  <w:style w:type="paragraph" w:styleId="Piedepgina">
    <w:name w:val="footer"/>
    <w:basedOn w:val="Normal"/>
    <w:link w:val="Piedepgina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27AC3"/>
  </w:style>
  <w:style w:type="paragraph" w:styleId="TDC1">
    <w:name w:val="toc 1"/>
    <w:basedOn w:val="Normal"/>
    <w:next w:val="Normal"/>
    <w:autoRedefine/>
    <w:uiPriority w:val="39"/>
    <w:rsid w:val="00A64A4E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70</Words>
  <Characters>17499</Characters>
  <Application>Microsoft Office Word</Application>
  <DocSecurity>0</DocSecurity>
  <Lines>145</Lines>
  <Paragraphs>41</Paragraphs>
  <ScaleCrop>false</ScaleCrop>
  <Company/>
  <LinksUpToDate>false</LinksUpToDate>
  <CharactersWithSpaces>20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ería de datos</dc:title>
  <dc:creator>Kevin Heberth Haquehua Apaza</dc:creator>
  <cp:keywords/>
  <cp:lastModifiedBy>Kevin Haquehua</cp:lastModifiedBy>
  <cp:revision>4</cp:revision>
  <cp:lastPrinted>2025-08-21T22:05:00Z</cp:lastPrinted>
  <dcterms:created xsi:type="dcterms:W3CDTF">2025-08-21T22:04:00Z</dcterms:created>
  <dcterms:modified xsi:type="dcterms:W3CDTF">2025-08-21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julio del 2025</vt:lpwstr>
  </property>
  <property fmtid="{D5CDD505-2E9C-101B-9397-08002B2CF9AE}" pid="3" name="output">
    <vt:lpwstr/>
  </property>
  <property fmtid="{D5CDD505-2E9C-101B-9397-08002B2CF9AE}" pid="4" name="subtitle">
    <vt:lpwstr>Trabajo análisis discriminante de bd iris</vt:lpwstr>
  </property>
</Properties>
</file>